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69F797" w14:textId="162008D8" w:rsidR="000E43CE" w:rsidRDefault="00BF4BAC" w:rsidP="00BF4BAC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Final Project Ideas</w:t>
      </w:r>
    </w:p>
    <w:p w14:paraId="66000FF9" w14:textId="77777777" w:rsidR="00BF4BAC" w:rsidRPr="00BF4BAC" w:rsidRDefault="00BF4BAC" w:rsidP="00BF4BAC">
      <w:pPr>
        <w:rPr>
          <w:rFonts w:ascii="Times New Roman" w:hAnsi="Times New Roman" w:cs="Times New Roman"/>
          <w:sz w:val="36"/>
          <w:szCs w:val="36"/>
        </w:rPr>
      </w:pPr>
    </w:p>
    <w:sectPr w:rsidR="00BF4BAC" w:rsidRPr="00BF4B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sLQwMjA1MbE0MjJS0lEKTi0uzszPAykwrAUAGvFjCSwAAAA="/>
  </w:docVars>
  <w:rsids>
    <w:rsidRoot w:val="00BF4BAC"/>
    <w:rsid w:val="00A41827"/>
    <w:rsid w:val="00BF4BAC"/>
    <w:rsid w:val="00CB6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F25D4"/>
  <w15:chartTrackingRefBased/>
  <w15:docId w15:val="{6C373217-29AB-4C15-956F-31E46282A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o cubillos</dc:creator>
  <cp:keywords/>
  <dc:description/>
  <cp:lastModifiedBy>mateo cubillos</cp:lastModifiedBy>
  <cp:revision>1</cp:revision>
  <dcterms:created xsi:type="dcterms:W3CDTF">2021-03-30T14:56:00Z</dcterms:created>
  <dcterms:modified xsi:type="dcterms:W3CDTF">2021-03-30T14:57:00Z</dcterms:modified>
</cp:coreProperties>
</file>